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F167E6" w14:textId="0CC4AC2D" w:rsidR="00FE28FE" w:rsidRPr="00F361F1" w:rsidRDefault="00FE28FE" w:rsidP="00FE28FE">
      <w:pPr>
        <w:rPr>
          <w:lang w:eastAsia="en-CA"/>
        </w:rPr>
      </w:pPr>
      <w:r w:rsidRPr="00F361F1">
        <w:rPr>
          <w:lang w:eastAsia="en-CA"/>
        </w:rPr>
        <w:t>MobSquad will build a profile of your experience and education based on the information from your CV</w:t>
      </w:r>
      <w:r w:rsidR="008642D6">
        <w:rPr>
          <w:lang w:eastAsia="en-CA"/>
        </w:rPr>
        <w:t>.</w:t>
      </w:r>
      <w:r w:rsidR="000E0858">
        <w:rPr>
          <w:lang w:eastAsia="en-CA"/>
        </w:rPr>
        <w:t xml:space="preserve">  </w:t>
      </w:r>
      <w:r w:rsidRPr="00F361F1">
        <w:rPr>
          <w:lang w:eastAsia="en-CA"/>
        </w:rPr>
        <w:t xml:space="preserve">This profile will </w:t>
      </w:r>
      <w:r w:rsidRPr="00F361F1">
        <w:rPr>
          <w:noProof/>
          <w:lang w:eastAsia="en-CA"/>
        </w:rPr>
        <w:t>be shared</w:t>
      </w:r>
      <w:r w:rsidRPr="00F361F1">
        <w:rPr>
          <w:lang w:eastAsia="en-CA"/>
        </w:rPr>
        <w:t xml:space="preserve"> with our clients with the goal of conveying the </w:t>
      </w:r>
      <w:r w:rsidRPr="00F361F1">
        <w:rPr>
          <w:noProof/>
          <w:lang w:eastAsia="en-CA"/>
        </w:rPr>
        <w:t>extent</w:t>
      </w:r>
      <w:r w:rsidRPr="00F361F1">
        <w:rPr>
          <w:lang w:eastAsia="en-CA"/>
        </w:rPr>
        <w:t xml:space="preserve"> of your skills and experience and leading to a potential interview and placement with a client.</w:t>
      </w:r>
    </w:p>
    <w:p w14:paraId="0C9C0133" w14:textId="34792CB4" w:rsidR="00FE28FE" w:rsidRPr="000E0858" w:rsidRDefault="00FE28FE" w:rsidP="00C2344A">
      <w:pPr>
        <w:rPr>
          <w:b/>
          <w:bCs/>
          <w:lang w:eastAsia="en-CA"/>
        </w:rPr>
      </w:pPr>
      <w:r w:rsidRPr="00F361F1">
        <w:rPr>
          <w:lang w:eastAsia="en-CA"/>
        </w:rPr>
        <w:t>Please fill in the form below to help us have a complete picture of your background to ensure that we can effectively convey the extent of your skillset.</w:t>
      </w:r>
      <w:r w:rsidR="000E0858">
        <w:rPr>
          <w:lang w:eastAsia="en-CA"/>
        </w:rPr>
        <w:t xml:space="preserve">  </w:t>
      </w:r>
      <w:r w:rsidR="000E0858" w:rsidRPr="000E0858">
        <w:rPr>
          <w:b/>
          <w:bCs/>
          <w:lang w:eastAsia="en-CA"/>
        </w:rPr>
        <w:t xml:space="preserve">We invite you to provide additional information for your past three, most relevant roles.  </w:t>
      </w:r>
    </w:p>
    <w:p w14:paraId="6F38E82A" w14:textId="0E56A2ED" w:rsidR="003314FF" w:rsidRDefault="00FE28FE" w:rsidP="00916175">
      <w:pPr>
        <w:spacing w:line="259" w:lineRule="auto"/>
        <w:rPr>
          <w:b/>
          <w:color w:val="000000"/>
          <w:lang w:eastAsia="en-CA"/>
        </w:rPr>
      </w:pPr>
      <w:r w:rsidRPr="00F361F1">
        <w:rPr>
          <w:rStyle w:val="Heading2Char"/>
        </w:rPr>
        <w:t>Note</w:t>
      </w:r>
      <w:r w:rsidR="00916175" w:rsidRPr="00F361F1">
        <w:rPr>
          <w:rStyle w:val="Heading2Char"/>
        </w:rPr>
        <w:t>:</w:t>
      </w:r>
      <w:r w:rsidRPr="00F361F1">
        <w:rPr>
          <w:color w:val="000000"/>
          <w:sz w:val="14"/>
          <w:lang w:eastAsia="en-CA"/>
        </w:rPr>
        <w:t xml:space="preserve"> </w:t>
      </w:r>
      <w:r w:rsidR="00F361F1">
        <w:rPr>
          <w:b/>
          <w:color w:val="000000"/>
          <w:lang w:eastAsia="en-CA"/>
        </w:rPr>
        <w:t>P</w:t>
      </w:r>
      <w:r w:rsidRPr="00F361F1">
        <w:rPr>
          <w:b/>
          <w:color w:val="000000"/>
          <w:lang w:eastAsia="en-CA"/>
        </w:rPr>
        <w:t>lease provide as much information as possible in this form.  It is better to provide too much information than too little.</w:t>
      </w:r>
      <w:r w:rsidR="00CE2744" w:rsidRPr="00F361F1">
        <w:rPr>
          <w:b/>
          <w:color w:val="000000"/>
          <w:lang w:eastAsia="en-CA"/>
        </w:rPr>
        <w:t xml:space="preserve">  The more information you provide, the better our ability to </w:t>
      </w:r>
      <w:r w:rsidR="007265E0" w:rsidRPr="00F361F1">
        <w:rPr>
          <w:b/>
          <w:color w:val="000000"/>
          <w:lang w:eastAsia="en-CA"/>
        </w:rPr>
        <w:t>match you with a client.</w:t>
      </w:r>
    </w:p>
    <w:p w14:paraId="2CB50477" w14:textId="77777777" w:rsidR="00B64C47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43253C96" w14:textId="4B406E6F" w:rsidR="00201AF0" w:rsidRDefault="00201AF0" w:rsidP="00916175">
      <w:pPr>
        <w:spacing w:line="259" w:lineRule="auto"/>
        <w:rPr>
          <w:b/>
          <w:color w:val="000000"/>
          <w:lang w:eastAsia="en-CA"/>
        </w:rPr>
      </w:pPr>
      <w:r w:rsidRPr="00B64C47">
        <w:rPr>
          <w:b/>
          <w:color w:val="000000"/>
          <w:highlight w:val="yellow"/>
          <w:lang w:eastAsia="en-CA"/>
        </w:rPr>
        <w:t>If not listed on your CV, please confirm the location (CITY, COUNTRY) for each role, as well as the duration (YYYY-YYYY) of your education for each degree:</w:t>
      </w:r>
    </w:p>
    <w:p w14:paraId="01D9747D" w14:textId="77777777" w:rsidR="00B64C47" w:rsidRPr="00F361F1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0CFFDA2D" w14:textId="130A05ED" w:rsidR="00FE28FE" w:rsidRDefault="00FE28FE" w:rsidP="00F361F1">
      <w:pPr>
        <w:pStyle w:val="Heading1"/>
        <w:spacing w:before="240"/>
      </w:pPr>
      <w:r>
        <w:t>Technical Skills</w:t>
      </w:r>
    </w:p>
    <w:p w14:paraId="65E32513" w14:textId="4B9EAADF" w:rsidR="00E14F30" w:rsidRPr="00FE28FE" w:rsidRDefault="00FE28FE">
      <w:pPr>
        <w:rPr>
          <w:sz w:val="24"/>
          <w:szCs w:val="24"/>
          <w:lang w:eastAsia="en-CA"/>
        </w:rPr>
      </w:pPr>
      <w:r w:rsidRPr="00883B9B">
        <w:rPr>
          <w:lang w:eastAsia="en-CA"/>
        </w:rPr>
        <w:t xml:space="preserve">Please </w:t>
      </w:r>
      <w:r w:rsidR="00A83194">
        <w:rPr>
          <w:lang w:eastAsia="en-CA"/>
        </w:rPr>
        <w:t xml:space="preserve">fill in the table below </w:t>
      </w:r>
      <w:r w:rsidR="00BF2265">
        <w:rPr>
          <w:lang w:eastAsia="en-CA"/>
        </w:rPr>
        <w:t>with all</w:t>
      </w:r>
      <w:r w:rsidR="0074592D">
        <w:rPr>
          <w:lang w:eastAsia="en-CA"/>
        </w:rPr>
        <w:t xml:space="preserve"> the tools and technologies you have utilized in your work and studies</w:t>
      </w:r>
      <w:r w:rsidR="000E1260">
        <w:rPr>
          <w:lang w:eastAsia="en-CA"/>
        </w:rPr>
        <w:t>.  Please write</w:t>
      </w:r>
      <w:r w:rsidR="0074592D">
        <w:rPr>
          <w:lang w:eastAsia="en-CA"/>
        </w:rPr>
        <w:t xml:space="preserve"> </w:t>
      </w:r>
      <w:r w:rsidR="000E1260">
        <w:rPr>
          <w:lang w:eastAsia="en-CA"/>
        </w:rPr>
        <w:t xml:space="preserve">out </w:t>
      </w:r>
      <w:r w:rsidR="00394DC0">
        <w:rPr>
          <w:lang w:eastAsia="en-CA"/>
        </w:rPr>
        <w:t xml:space="preserve">each </w:t>
      </w:r>
      <w:r w:rsidR="00915742">
        <w:rPr>
          <w:lang w:eastAsia="en-CA"/>
        </w:rPr>
        <w:t xml:space="preserve">skill </w:t>
      </w:r>
      <w:r w:rsidR="003F2B6D">
        <w:rPr>
          <w:lang w:eastAsia="en-CA"/>
        </w:rPr>
        <w:t xml:space="preserve">you have experience </w:t>
      </w:r>
      <w:proofErr w:type="gramStart"/>
      <w:r w:rsidR="003F2B6D">
        <w:rPr>
          <w:lang w:eastAsia="en-CA"/>
        </w:rPr>
        <w:t>with in</w:t>
      </w:r>
      <w:proofErr w:type="gramEnd"/>
      <w:r w:rsidR="003F2B6D">
        <w:rPr>
          <w:lang w:eastAsia="en-CA"/>
        </w:rPr>
        <w:t xml:space="preserve"> the appropriate column</w:t>
      </w:r>
      <w:r w:rsidRPr="00883B9B">
        <w:rPr>
          <w:lang w:eastAsia="en-C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638"/>
        <w:gridCol w:w="2638"/>
        <w:gridCol w:w="2639"/>
      </w:tblGrid>
      <w:tr w:rsidR="00FE28FE" w14:paraId="2E90175F" w14:textId="77777777" w:rsidTr="000F5C14">
        <w:trPr>
          <w:cantSplit/>
          <w:trHeight w:val="720"/>
          <w:tblHeader/>
        </w:trPr>
        <w:tc>
          <w:tcPr>
            <w:tcW w:w="2875" w:type="dxa"/>
            <w:shd w:val="clear" w:color="auto" w:fill="BFBFBF" w:themeFill="background1" w:themeFillShade="BF"/>
          </w:tcPr>
          <w:p w14:paraId="3EC31214" w14:textId="77777777" w:rsidR="00FE28FE" w:rsidRDefault="00FE28FE"/>
        </w:tc>
        <w:tc>
          <w:tcPr>
            <w:tcW w:w="2638" w:type="dxa"/>
            <w:shd w:val="clear" w:color="auto" w:fill="F2F2F2" w:themeFill="background1" w:themeFillShade="F2"/>
          </w:tcPr>
          <w:p w14:paraId="7012543B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luent</w:t>
            </w:r>
          </w:p>
          <w:p w14:paraId="5C995EC2" w14:textId="0C5563C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am very experienced with these</w:t>
            </w:r>
          </w:p>
        </w:tc>
        <w:tc>
          <w:tcPr>
            <w:tcW w:w="2638" w:type="dxa"/>
            <w:shd w:val="clear" w:color="auto" w:fill="F2F2F2" w:themeFill="background1" w:themeFillShade="F2"/>
          </w:tcPr>
          <w:p w14:paraId="1024318C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Proficient</w:t>
            </w:r>
          </w:p>
          <w:p w14:paraId="02D51BFC" w14:textId="6A178D7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have moderate knowledge and experience with these</w:t>
            </w:r>
          </w:p>
        </w:tc>
        <w:tc>
          <w:tcPr>
            <w:tcW w:w="2639" w:type="dxa"/>
            <w:shd w:val="clear" w:color="auto" w:fill="F2F2F2" w:themeFill="background1" w:themeFillShade="F2"/>
          </w:tcPr>
          <w:p w14:paraId="720C0324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amiliar</w:t>
            </w:r>
          </w:p>
          <w:p w14:paraId="449F4E6A" w14:textId="34ACEC9E" w:rsidR="005750C4" w:rsidRPr="00D54D06" w:rsidRDefault="005750C4" w:rsidP="005750C4">
            <w:pPr>
              <w:jc w:val="center"/>
              <w:rPr>
                <w:rStyle w:val="Emphasis"/>
                <w:lang w:eastAsia="en-CA"/>
              </w:rPr>
            </w:pPr>
            <w:r w:rsidRPr="00D54D06">
              <w:rPr>
                <w:rStyle w:val="Emphasis"/>
              </w:rPr>
              <w:t>I have used these, but my knowledge is limited</w:t>
            </w:r>
          </w:p>
        </w:tc>
      </w:tr>
      <w:tr w:rsidR="00FE28FE" w14:paraId="3D5A166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26EB895D" w14:textId="77777777" w:rsidR="00FE28FE" w:rsidRDefault="00FE28FE" w:rsidP="00FE28FE">
            <w:pPr>
              <w:pStyle w:val="Heading2"/>
              <w:outlineLvl w:val="1"/>
            </w:pPr>
            <w:r>
              <w:t>High-Level Languages</w:t>
            </w:r>
          </w:p>
          <w:p w14:paraId="68DD6057" w14:textId="6A913A8B" w:rsidR="005750C4" w:rsidRPr="005750C4" w:rsidRDefault="005750C4" w:rsidP="005750C4">
            <w:pPr>
              <w:rPr>
                <w:rStyle w:val="Emphasis"/>
              </w:rPr>
            </w:pPr>
            <w:r w:rsidRPr="005750C4">
              <w:rPr>
                <w:rStyle w:val="Emphasis"/>
              </w:rPr>
              <w:t>C, C++, C#, Java, Python, R, Scala, Swift, Objective-C, Groovy, MATLAB,</w:t>
            </w:r>
            <w:r>
              <w:rPr>
                <w:rStyle w:val="Emphasis"/>
              </w:rPr>
              <w:t xml:space="preserve"> Perl,</w:t>
            </w:r>
            <w:r w:rsidRPr="005750C4">
              <w:rPr>
                <w:rStyle w:val="Emphasis"/>
              </w:rPr>
              <w:t xml:space="preserve"> etc.</w:t>
            </w:r>
          </w:p>
        </w:tc>
        <w:tc>
          <w:tcPr>
            <w:tcW w:w="2638" w:type="dxa"/>
            <w:vAlign w:val="center"/>
          </w:tcPr>
          <w:p w14:paraId="0FC5D8BA" w14:textId="77777777" w:rsidR="00FE28FE" w:rsidRDefault="00FE28FE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3418195C" w14:textId="77777777" w:rsidR="00FE28FE" w:rsidRDefault="00FE28FE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1B91A455" w14:textId="77777777" w:rsidR="00FE28FE" w:rsidRDefault="00FE28FE" w:rsidP="00916175">
            <w:pPr>
              <w:jc w:val="center"/>
            </w:pPr>
          </w:p>
        </w:tc>
      </w:tr>
      <w:tr w:rsidR="00FE28FE" w14:paraId="7E03CDB3" w14:textId="77777777" w:rsidTr="00916175">
        <w:trPr>
          <w:cantSplit/>
          <w:trHeight w:val="674"/>
        </w:trPr>
        <w:tc>
          <w:tcPr>
            <w:tcW w:w="2875" w:type="dxa"/>
            <w:vAlign w:val="center"/>
          </w:tcPr>
          <w:p w14:paraId="7DA99B57" w14:textId="77777777" w:rsidR="00FE28FE" w:rsidRDefault="00FE28FE" w:rsidP="00FE28FE">
            <w:pPr>
              <w:pStyle w:val="Heading2"/>
              <w:outlineLvl w:val="1"/>
            </w:pPr>
            <w:r>
              <w:t>Scripting Languages</w:t>
            </w:r>
          </w:p>
          <w:p w14:paraId="441AA990" w14:textId="447B34B2" w:rsidR="005750C4" w:rsidRPr="005750C4" w:rsidRDefault="005750C4" w:rsidP="005750C4">
            <w:pPr>
              <w:rPr>
                <w:rStyle w:val="SubtleEmphasis"/>
              </w:rPr>
            </w:pPr>
            <w:r w:rsidRPr="005750C4">
              <w:rPr>
                <w:rStyle w:val="SubtleEmphasis"/>
              </w:rPr>
              <w:t>Bash, Ruby, JavaScript, PowerShell, Lua, VBA, etc.</w:t>
            </w:r>
          </w:p>
        </w:tc>
        <w:tc>
          <w:tcPr>
            <w:tcW w:w="2638" w:type="dxa"/>
            <w:vAlign w:val="center"/>
          </w:tcPr>
          <w:p w14:paraId="4DE7D6F9" w14:textId="77777777" w:rsidR="00FE28FE" w:rsidRDefault="00FE28FE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522EEA3E" w14:textId="77777777" w:rsidR="00FE28FE" w:rsidRDefault="00FE28FE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6CDD39EB" w14:textId="77777777" w:rsidR="00FE28FE" w:rsidRDefault="00FE28FE" w:rsidP="00916175">
            <w:pPr>
              <w:jc w:val="center"/>
            </w:pPr>
          </w:p>
        </w:tc>
      </w:tr>
      <w:tr w:rsidR="00FE28FE" w14:paraId="7B43D11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5ECEF8BE" w14:textId="77777777" w:rsidR="00FE28FE" w:rsidRDefault="00FE28FE" w:rsidP="00FE28FE">
            <w:pPr>
              <w:pStyle w:val="Heading2"/>
              <w:outlineLvl w:val="1"/>
            </w:pPr>
            <w:r>
              <w:t>Front-End Frameworks</w:t>
            </w:r>
          </w:p>
          <w:p w14:paraId="72F74A6E" w14:textId="10273F12" w:rsidR="005750C4" w:rsidRPr="00D54D06" w:rsidRDefault="005750C4" w:rsidP="005750C4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ngularJS, Bootstrap, Ember.js, React, React Native, Vue.js</w:t>
            </w:r>
            <w:r w:rsidR="00D54D06" w:rsidRPr="00D54D06"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13EF484A" w14:textId="77777777" w:rsidR="00FE28FE" w:rsidRDefault="00FE28FE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5DB4E8C4" w14:textId="77777777" w:rsidR="00FE28FE" w:rsidRDefault="00FE28FE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005295A7" w14:textId="77777777" w:rsidR="00FE28FE" w:rsidRDefault="00FE28FE" w:rsidP="00916175">
            <w:pPr>
              <w:jc w:val="center"/>
            </w:pPr>
          </w:p>
        </w:tc>
      </w:tr>
      <w:tr w:rsidR="00FE28FE" w14:paraId="2A3E8D9E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3216B7B1" w14:textId="77777777" w:rsidR="00FE28FE" w:rsidRDefault="00FE28FE" w:rsidP="00FE28FE">
            <w:pPr>
              <w:pStyle w:val="Heading2"/>
              <w:outlineLvl w:val="1"/>
            </w:pPr>
            <w:r>
              <w:t>Back-End Frameworks</w:t>
            </w:r>
          </w:p>
          <w:p w14:paraId="73B9BD71" w14:textId="04B789A5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SP.NET, .NET Core, Flask, GraphQL, Node.js, Rails, etc.</w:t>
            </w:r>
          </w:p>
        </w:tc>
        <w:tc>
          <w:tcPr>
            <w:tcW w:w="2638" w:type="dxa"/>
            <w:vAlign w:val="center"/>
          </w:tcPr>
          <w:p w14:paraId="37A58EF6" w14:textId="77777777" w:rsidR="00FE28FE" w:rsidRDefault="00FE28FE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656A5765" w14:textId="77777777" w:rsidR="00FE28FE" w:rsidRDefault="00FE28FE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3BA7AA57" w14:textId="77777777" w:rsidR="00FE28FE" w:rsidRDefault="00FE28FE" w:rsidP="00916175">
            <w:pPr>
              <w:jc w:val="center"/>
            </w:pPr>
          </w:p>
        </w:tc>
      </w:tr>
      <w:tr w:rsidR="00FE28FE" w14:paraId="71557B09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3BB609F" w14:textId="766A61A9" w:rsidR="00FE28FE" w:rsidRDefault="00D54D06" w:rsidP="00FE28FE">
            <w:pPr>
              <w:pStyle w:val="Heading2"/>
              <w:outlineLvl w:val="1"/>
            </w:pPr>
            <w:r>
              <w:t xml:space="preserve">Relational </w:t>
            </w:r>
            <w:r w:rsidR="00FE28FE">
              <w:t>Databases /</w:t>
            </w:r>
            <w:r w:rsidR="00B341B7">
              <w:t xml:space="preserve"> </w:t>
            </w:r>
            <w:r w:rsidR="00FE28FE">
              <w:t>Datastores</w:t>
            </w:r>
          </w:p>
          <w:p w14:paraId="3CCBC136" w14:textId="6D8CA3CC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ySQL, SQL Server, PostgreSQL, Oracle, Redis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FC01426" w14:textId="77777777" w:rsidR="00FE28FE" w:rsidRDefault="00FE28FE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36D1E659" w14:textId="77777777" w:rsidR="00FE28FE" w:rsidRDefault="00FE28FE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2D7EB794" w14:textId="77777777" w:rsidR="00FE28FE" w:rsidRDefault="00FE28FE" w:rsidP="00916175">
            <w:pPr>
              <w:jc w:val="center"/>
            </w:pPr>
          </w:p>
        </w:tc>
      </w:tr>
      <w:tr w:rsidR="00FE28FE" w14:paraId="23705C4F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32E5855" w14:textId="77777777" w:rsidR="00FE28FE" w:rsidRDefault="00D54D06" w:rsidP="00FE28FE">
            <w:pPr>
              <w:pStyle w:val="Heading2"/>
              <w:outlineLvl w:val="1"/>
            </w:pPr>
            <w:r>
              <w:t>Non-Relational Databases</w:t>
            </w:r>
          </w:p>
          <w:p w14:paraId="3A453326" w14:textId="78699043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ongoDB, Cassandra, DynamoDB, Hbase, Cosmos DB, etc.</w:t>
            </w:r>
          </w:p>
        </w:tc>
        <w:tc>
          <w:tcPr>
            <w:tcW w:w="2638" w:type="dxa"/>
            <w:vAlign w:val="center"/>
          </w:tcPr>
          <w:p w14:paraId="0BC7FF3E" w14:textId="77777777" w:rsidR="00FE28FE" w:rsidRDefault="00FE28FE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1297971D" w14:textId="77777777" w:rsidR="00FE28FE" w:rsidRDefault="00FE28FE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5C8CDFBE" w14:textId="77777777" w:rsidR="00FE28FE" w:rsidRDefault="00FE28FE" w:rsidP="00916175">
            <w:pPr>
              <w:jc w:val="center"/>
            </w:pPr>
          </w:p>
        </w:tc>
      </w:tr>
      <w:tr w:rsidR="00931B11" w14:paraId="7E664C51" w14:textId="77777777" w:rsidTr="00321C70">
        <w:trPr>
          <w:cantSplit/>
          <w:trHeight w:val="720"/>
        </w:trPr>
        <w:tc>
          <w:tcPr>
            <w:tcW w:w="2875" w:type="dxa"/>
            <w:vAlign w:val="center"/>
          </w:tcPr>
          <w:p w14:paraId="72E966AF" w14:textId="77777777" w:rsidR="00931B11" w:rsidRDefault="00931B11" w:rsidP="00321C70">
            <w:pPr>
              <w:pStyle w:val="Heading2"/>
              <w:outlineLvl w:val="1"/>
            </w:pPr>
            <w:r>
              <w:t>Cloud Services</w:t>
            </w:r>
          </w:p>
          <w:p w14:paraId="7F152DFF" w14:textId="1C86DB82" w:rsidR="00931B11" w:rsidRPr="00D54D06" w:rsidRDefault="00931B11" w:rsidP="00321C70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Google Cloud, Microsoft Azure, Terraform, etc.</w:t>
            </w:r>
          </w:p>
        </w:tc>
        <w:tc>
          <w:tcPr>
            <w:tcW w:w="2638" w:type="dxa"/>
            <w:vAlign w:val="center"/>
          </w:tcPr>
          <w:p w14:paraId="6A929B87" w14:textId="77777777" w:rsidR="00931B11" w:rsidRDefault="00931B11" w:rsidP="00321C70">
            <w:pPr>
              <w:jc w:val="center"/>
            </w:pPr>
          </w:p>
        </w:tc>
        <w:tc>
          <w:tcPr>
            <w:tcW w:w="2638" w:type="dxa"/>
            <w:vAlign w:val="center"/>
          </w:tcPr>
          <w:p w14:paraId="156568AE" w14:textId="77777777" w:rsidR="00931B11" w:rsidRDefault="00931B11" w:rsidP="00321C70">
            <w:pPr>
              <w:jc w:val="center"/>
            </w:pPr>
          </w:p>
        </w:tc>
        <w:tc>
          <w:tcPr>
            <w:tcW w:w="2639" w:type="dxa"/>
            <w:vAlign w:val="center"/>
          </w:tcPr>
          <w:p w14:paraId="6E6D9E7E" w14:textId="77777777" w:rsidR="00931B11" w:rsidRDefault="00931B11" w:rsidP="00321C70">
            <w:pPr>
              <w:jc w:val="center"/>
            </w:pPr>
          </w:p>
        </w:tc>
      </w:tr>
      <w:tr w:rsidR="00FE28FE" w14:paraId="1704070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7C980572" w14:textId="570E2D4B" w:rsidR="00FE28FE" w:rsidRDefault="00931B11" w:rsidP="00FE28FE">
            <w:pPr>
              <w:pStyle w:val="Heading2"/>
              <w:outlineLvl w:val="1"/>
            </w:pPr>
            <w:r>
              <w:lastRenderedPageBreak/>
              <w:t>AWS</w:t>
            </w:r>
          </w:p>
          <w:p w14:paraId="775DF30A" w14:textId="39A8D1D6" w:rsidR="00D54D06" w:rsidRPr="00931B11" w:rsidRDefault="00D54D06" w:rsidP="00D54D06">
            <w:pPr>
              <w:rPr>
                <w:rStyle w:val="SubtleEmphasis"/>
                <w:b/>
              </w:rPr>
            </w:pPr>
            <w:r w:rsidRPr="00D54D06">
              <w:rPr>
                <w:rStyle w:val="SubtleEmphasis"/>
              </w:rPr>
              <w:t>Elasticsearch, Kibana Kinesis, Lambda, EC2, Logstash, S3, CodeDeploy, etc</w:t>
            </w:r>
            <w:r w:rsidR="00931B11">
              <w:rPr>
                <w:rStyle w:val="SubtleEmphasis"/>
              </w:rPr>
              <w:t xml:space="preserve">. </w:t>
            </w:r>
            <w:r w:rsidR="00931B11">
              <w:rPr>
                <w:rStyle w:val="SubtleEmphasis"/>
                <w:b/>
              </w:rPr>
              <w:t>Please list all</w:t>
            </w:r>
          </w:p>
        </w:tc>
        <w:tc>
          <w:tcPr>
            <w:tcW w:w="2638" w:type="dxa"/>
            <w:vAlign w:val="center"/>
          </w:tcPr>
          <w:p w14:paraId="6A41C0B0" w14:textId="77777777" w:rsidR="00FE28FE" w:rsidRDefault="00FE28FE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778A1C17" w14:textId="77777777" w:rsidR="00FE28FE" w:rsidRDefault="00FE28FE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08649DBD" w14:textId="77777777" w:rsidR="00FE28FE" w:rsidRDefault="00FE28FE" w:rsidP="00916175">
            <w:pPr>
              <w:jc w:val="center"/>
            </w:pPr>
          </w:p>
        </w:tc>
      </w:tr>
      <w:tr w:rsidR="008972F8" w14:paraId="69E762F4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B92AA52" w14:textId="77777777" w:rsidR="008972F8" w:rsidRDefault="008972F8" w:rsidP="00793D6C">
            <w:pPr>
              <w:pStyle w:val="Heading2"/>
              <w:outlineLvl w:val="1"/>
            </w:pPr>
            <w:r>
              <w:t>DevOps Tools</w:t>
            </w:r>
          </w:p>
          <w:p w14:paraId="749CFDFA" w14:textId="77777777" w:rsidR="008972F8" w:rsidRPr="008972F8" w:rsidRDefault="008972F8" w:rsidP="00793D6C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Ansible, Chef, Docker, Docker Swarm, Kubernetes, Vagrant, Vrealize, etc.</w:t>
            </w:r>
          </w:p>
        </w:tc>
        <w:tc>
          <w:tcPr>
            <w:tcW w:w="2638" w:type="dxa"/>
            <w:vAlign w:val="center"/>
          </w:tcPr>
          <w:p w14:paraId="45C85921" w14:textId="77777777" w:rsidR="008972F8" w:rsidRDefault="008972F8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321023D3" w14:textId="77777777" w:rsidR="008972F8" w:rsidRDefault="008972F8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303B3184" w14:textId="77777777" w:rsidR="008972F8" w:rsidRDefault="008972F8" w:rsidP="00916175">
            <w:pPr>
              <w:jc w:val="center"/>
            </w:pPr>
          </w:p>
        </w:tc>
      </w:tr>
      <w:tr w:rsidR="008972F8" w14:paraId="761DB99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DFB6AC5" w14:textId="77777777" w:rsidR="008972F8" w:rsidRDefault="008972F8" w:rsidP="00793D6C">
            <w:pPr>
              <w:pStyle w:val="Heading2"/>
              <w:outlineLvl w:val="1"/>
            </w:pPr>
            <w:r>
              <w:t>Data Processing Tools</w:t>
            </w:r>
          </w:p>
          <w:p w14:paraId="6CCC07D9" w14:textId="70F9E440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Hadoop, Hive, Kafka, Spark, Storm, RabbitMQ, MapReduce, Pentaho, Talend, Airflow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A560E89" w14:textId="77777777" w:rsidR="008972F8" w:rsidRDefault="008972F8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02787D9B" w14:textId="77777777" w:rsidR="008972F8" w:rsidRDefault="008972F8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637762FF" w14:textId="77777777" w:rsidR="008972F8" w:rsidRDefault="008972F8" w:rsidP="00916175">
            <w:pPr>
              <w:jc w:val="center"/>
            </w:pPr>
          </w:p>
        </w:tc>
      </w:tr>
      <w:tr w:rsidR="008972F8" w14:paraId="5E162B6D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170EF7E1" w14:textId="77777777" w:rsidR="008972F8" w:rsidRDefault="008972F8" w:rsidP="00793D6C">
            <w:pPr>
              <w:pStyle w:val="Heading2"/>
              <w:outlineLvl w:val="1"/>
            </w:pPr>
            <w:r>
              <w:t>Data Science / ML Tools</w:t>
            </w:r>
          </w:p>
          <w:p w14:paraId="6D6698DE" w14:textId="28D92BEB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 xml:space="preserve">scikit-learn, Pandas, NumPy, TensorFlow, Keras, Spotfire, Tableau, XGBoost, CatBoost, OpenCV, fastai, ggplot, </w:t>
            </w:r>
            <w:r w:rsidR="00D83B38">
              <w:rPr>
                <w:rStyle w:val="SubtleEmphasis"/>
              </w:rPr>
              <w:t>M</w:t>
            </w:r>
            <w:r w:rsidRPr="008972F8">
              <w:rPr>
                <w:rStyle w:val="SubtleEmphasis"/>
              </w:rPr>
              <w:t>atplotlib, etc.</w:t>
            </w:r>
          </w:p>
        </w:tc>
        <w:tc>
          <w:tcPr>
            <w:tcW w:w="2638" w:type="dxa"/>
            <w:vAlign w:val="center"/>
          </w:tcPr>
          <w:p w14:paraId="14037EF4" w14:textId="77777777" w:rsidR="008972F8" w:rsidRDefault="008972F8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652A0552" w14:textId="77777777" w:rsidR="008972F8" w:rsidRDefault="008972F8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181AFADA" w14:textId="77777777" w:rsidR="008972F8" w:rsidRDefault="008972F8" w:rsidP="00916175">
            <w:pPr>
              <w:jc w:val="center"/>
            </w:pPr>
          </w:p>
        </w:tc>
      </w:tr>
      <w:tr w:rsidR="008972F8" w14:paraId="1538FE3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FD780A9" w14:textId="77777777" w:rsidR="00916175" w:rsidRDefault="008972F8" w:rsidP="00793D6C">
            <w:pPr>
              <w:pStyle w:val="Heading2"/>
              <w:outlineLvl w:val="1"/>
            </w:pPr>
            <w:r>
              <w:t>Data Science /</w:t>
            </w:r>
          </w:p>
          <w:p w14:paraId="545C948E" w14:textId="151C0AD0" w:rsidR="008972F8" w:rsidRDefault="008972F8" w:rsidP="00793D6C">
            <w:pPr>
              <w:pStyle w:val="Heading2"/>
              <w:outlineLvl w:val="1"/>
            </w:pPr>
            <w:r>
              <w:t>ML Techniques</w:t>
            </w:r>
          </w:p>
          <w:p w14:paraId="07DC299A" w14:textId="69E8A162" w:rsidR="00B341B7" w:rsidRPr="00B341B7" w:rsidRDefault="00B341B7" w:rsidP="00B341B7">
            <w:pPr>
              <w:rPr>
                <w:rStyle w:val="SubtleEmphasis"/>
              </w:rPr>
            </w:pPr>
            <w:r w:rsidRPr="00B341B7">
              <w:rPr>
                <w:rStyle w:val="SubtleEmphasis"/>
              </w:rPr>
              <w:t>Natural Language Processing, Neural Networks, Support Vector Machine, Bayesian Networks, Bayesian Algorithms, Random Forests, Kern</w:t>
            </w:r>
            <w:r w:rsidR="00D83B38">
              <w:rPr>
                <w:rStyle w:val="SubtleEmphasis"/>
              </w:rPr>
              <w:t>e</w:t>
            </w:r>
            <w:r w:rsidRPr="00B341B7">
              <w:rPr>
                <w:rStyle w:val="SubtleEmphasis"/>
              </w:rPr>
              <w:t xml:space="preserve">l Methods, Convolutional Neural Networks, Recommender Systems, Collaborative Filtering, Stochastic Differential Equations, etc. </w:t>
            </w:r>
          </w:p>
          <w:p w14:paraId="1C42CB94" w14:textId="2E3C24CD" w:rsidR="00B341B7" w:rsidRPr="00B341B7" w:rsidRDefault="00B341B7" w:rsidP="00B341B7"/>
        </w:tc>
        <w:tc>
          <w:tcPr>
            <w:tcW w:w="2638" w:type="dxa"/>
            <w:vAlign w:val="center"/>
          </w:tcPr>
          <w:p w14:paraId="4988A0C4" w14:textId="77777777" w:rsidR="008972F8" w:rsidRDefault="008972F8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198C5B4B" w14:textId="77777777" w:rsidR="008972F8" w:rsidRDefault="008972F8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389708CA" w14:textId="77777777" w:rsidR="008972F8" w:rsidRDefault="008972F8" w:rsidP="00916175">
            <w:pPr>
              <w:jc w:val="center"/>
            </w:pPr>
          </w:p>
        </w:tc>
      </w:tr>
    </w:tbl>
    <w:p w14:paraId="75CD291A" w14:textId="77777777" w:rsidR="003314FF" w:rsidRPr="003314FF" w:rsidRDefault="00897C4A" w:rsidP="003314FF">
      <w:pPr>
        <w:spacing w:line="259" w:lineRule="auto"/>
        <w:rPr>
          <w:b/>
          <w:bCs/>
          <w:sz w:val="32"/>
          <w:szCs w:val="32"/>
        </w:rPr>
      </w:pPr>
      <w:r>
        <w:br w:type="page"/>
      </w:r>
      <w:r w:rsidR="003314FF" w:rsidRPr="003314FF">
        <w:rPr>
          <w:b/>
          <w:sz w:val="32"/>
          <w:szCs w:val="32"/>
        </w:rPr>
        <w:lastRenderedPageBreak/>
        <w:t>Work Experience</w:t>
      </w:r>
    </w:p>
    <w:p w14:paraId="5AAEB644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625282531"/>
          <w:placeholder>
            <w:docPart w:val="00CA78349BB6430497DC0DABC86CD62C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59BA94D2" w14:textId="7F53D8EE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1668755952"/>
          <w:placeholder>
            <w:docPart w:val="00CA78349BB6430497DC0DABC86CD62C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65EC13BA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5A68FCAD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CBDC5CD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75A0D49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4BC6BC2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6B7EBAD4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77D250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 Used</w:t>
            </w:r>
          </w:p>
        </w:tc>
      </w:tr>
      <w:tr w:rsidR="003314FF" w:rsidRPr="003314FF" w14:paraId="3BBF7590" w14:textId="77777777" w:rsidTr="00EE3F2D">
        <w:trPr>
          <w:trHeight w:val="2942"/>
        </w:trPr>
        <w:tc>
          <w:tcPr>
            <w:tcW w:w="2158" w:type="dxa"/>
            <w:shd w:val="clear" w:color="auto" w:fill="F2F2F2" w:themeFill="background1" w:themeFillShade="F2"/>
          </w:tcPr>
          <w:p w14:paraId="08B24F65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A brief description of the project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9C814D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the purpose of the project?</w:t>
            </w:r>
          </w:p>
          <w:p w14:paraId="7E1935DE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How did it connect to business goals?</w:t>
            </w:r>
          </w:p>
          <w:p w14:paraId="2834901E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did it drive revenue growth or cost savings?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03899C2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Examples: “Led to a 50% increase in sales”</w:t>
            </w:r>
          </w:p>
          <w:p w14:paraId="5138420F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Reduced time to deploy product from 8 hours down to 2 minutes”</w:t>
            </w:r>
          </w:p>
          <w:p w14:paraId="764B14A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Processed 5,000 rows per minute and 500 GB per day”</w:t>
            </w:r>
          </w:p>
          <w:p w14:paraId="39638D3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“Moving from AWS to Google Cloud saved $250,000/year”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2DC60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challenges did you overcome?</w:t>
            </w:r>
          </w:p>
          <w:p w14:paraId="66120FB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particularly difficult?</w:t>
            </w:r>
          </w:p>
          <w:p w14:paraId="5DF0F8C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did you learn?</w:t>
            </w:r>
          </w:p>
          <w:p w14:paraId="0083DCD5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ere your contributions?</w:t>
            </w:r>
          </w:p>
          <w:p w14:paraId="5DBB8D4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much data were you working with? GB, TB, or PB?</w:t>
            </w:r>
          </w:p>
        </w:tc>
        <w:tc>
          <w:tcPr>
            <w:tcW w:w="2253" w:type="dxa"/>
            <w:shd w:val="clear" w:color="auto" w:fill="F2F2F2" w:themeFill="background1" w:themeFillShade="F2"/>
          </w:tcPr>
          <w:p w14:paraId="7F26C11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b/>
                <w:bCs/>
                <w:i/>
                <w:iCs/>
              </w:rPr>
              <w:t>What tools and technologies were used</w:t>
            </w:r>
            <w:r w:rsidRPr="003314FF">
              <w:rPr>
                <w:i/>
                <w:iCs/>
              </w:rPr>
              <w:t xml:space="preserve"> to achieve these outcomes and solutions?</w:t>
            </w:r>
          </w:p>
          <w:p w14:paraId="0CCA89CB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Examples:</w:t>
            </w:r>
          </w:p>
          <w:p w14:paraId="5114DCB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“Built app in Java and used R for statistics and data modeling”</w:t>
            </w:r>
          </w:p>
          <w:p w14:paraId="2864BD5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 xml:space="preserve">“Wrote Bash and Python scripts to improve MongoDB queries” </w:t>
            </w:r>
          </w:p>
        </w:tc>
      </w:tr>
      <w:tr w:rsidR="003314FF" w:rsidRPr="003314FF" w14:paraId="4745A07D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3B0DE470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1F016F56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1518F722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79CD925D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5E74F0C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25A5AC9F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52ABCF7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63A03C99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1541B6DD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15110ABD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49D5AEF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5FDC0B67" w14:textId="77777777" w:rsidR="003314FF" w:rsidRPr="003314FF" w:rsidRDefault="003314FF" w:rsidP="003314FF">
      <w:pPr>
        <w:spacing w:after="160" w:line="259" w:lineRule="auto"/>
      </w:pPr>
    </w:p>
    <w:p w14:paraId="17AE5EBD" w14:textId="77777777" w:rsidR="003314FF" w:rsidRPr="003314FF" w:rsidRDefault="003314FF" w:rsidP="003314FF">
      <w:pPr>
        <w:spacing w:after="160" w:line="259" w:lineRule="auto"/>
      </w:pPr>
    </w:p>
    <w:p w14:paraId="177536DA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524212589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06C619E6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484227484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8DC31B7" w14:textId="77777777" w:rsidR="003314FF" w:rsidRPr="003314FF" w:rsidRDefault="003314FF" w:rsidP="003314FF">
      <w:pPr>
        <w:spacing w:after="160" w:line="259" w:lineRule="auto"/>
      </w:pPr>
    </w:p>
    <w:p w14:paraId="326C3D48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4572EF4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D77BA1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52BC4E5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B2D87CB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CBF414E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2038F6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279E401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5FB1152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lastRenderedPageBreak/>
              <w:t>Project 1:</w:t>
            </w:r>
          </w:p>
        </w:tc>
        <w:tc>
          <w:tcPr>
            <w:tcW w:w="2158" w:type="dxa"/>
            <w:vAlign w:val="center"/>
          </w:tcPr>
          <w:p w14:paraId="2785D3E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41E66F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D60A76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002476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0B18222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392CCD0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06C1ACFB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4F15D83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1413ED27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5B7DB5B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34D9F27F" w14:textId="77777777" w:rsidR="003314FF" w:rsidRPr="003314FF" w:rsidRDefault="003314FF" w:rsidP="003314FF">
      <w:pPr>
        <w:spacing w:after="160" w:line="259" w:lineRule="auto"/>
      </w:pPr>
    </w:p>
    <w:p w14:paraId="2838C90E" w14:textId="77777777" w:rsidR="003314FF" w:rsidRPr="003314FF" w:rsidRDefault="003314FF" w:rsidP="003314FF">
      <w:pPr>
        <w:spacing w:after="160" w:line="259" w:lineRule="auto"/>
      </w:pPr>
    </w:p>
    <w:p w14:paraId="2585F80A" w14:textId="77777777" w:rsidR="003314FF" w:rsidRPr="003314FF" w:rsidRDefault="003314FF" w:rsidP="003314FF">
      <w:pPr>
        <w:spacing w:after="160" w:line="259" w:lineRule="auto"/>
      </w:pPr>
    </w:p>
    <w:p w14:paraId="1F896094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1564525008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744ACDCA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045361987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4C5B388" w14:textId="77777777" w:rsidR="003314FF" w:rsidRPr="003314FF" w:rsidRDefault="003314FF" w:rsidP="003314FF">
      <w:pPr>
        <w:spacing w:after="160" w:line="259" w:lineRule="auto"/>
      </w:pPr>
    </w:p>
    <w:p w14:paraId="5F855547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B619A89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9255BC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493F037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173BC3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008BD1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0A49C6F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8567531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7A726031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10E1439F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CEBDC2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6F691F7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2EE87ED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7A7734F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17DA9B0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387A97FD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225981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074828F0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657215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460AC14B" w14:textId="3DFF49AF" w:rsidR="00897C4A" w:rsidRDefault="00897C4A">
      <w:pPr>
        <w:spacing w:after="160" w:line="259" w:lineRule="auto"/>
      </w:pPr>
    </w:p>
    <w:sectPr w:rsidR="00897C4A" w:rsidSect="00916175">
      <w:headerReference w:type="default" r:id="rId8"/>
      <w:pgSz w:w="12240" w:h="15840"/>
      <w:pgMar w:top="720" w:right="720" w:bottom="720" w:left="720" w:header="14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6CCF5454" w14:textId="77777777" w:rsidR="00C81C9A" w:rsidRDefault="00C81C9A" w:rsidP="00FE28FE">
      <w:pPr>
        <w:spacing w:after="0"/>
      </w:pPr>
      <w:r>
        <w:separator/>
      </w:r>
    </w:p>
  </w:endnote>
  <w:endnote w:type="continuationSeparator" w:id="0">
    <w:p w14:paraId="677CE4F1" w14:textId="77777777" w:rsidR="00C81C9A" w:rsidRDefault="00C81C9A" w:rsidP="00FE28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Calibr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03E2356B" w14:textId="77777777" w:rsidR="00C81C9A" w:rsidRDefault="00C81C9A" w:rsidP="00FE28FE">
      <w:pPr>
        <w:spacing w:after="0"/>
      </w:pPr>
      <w:r>
        <w:separator/>
      </w:r>
    </w:p>
  </w:footnote>
  <w:footnote w:type="continuationSeparator" w:id="0">
    <w:p w14:paraId="51F56814" w14:textId="77777777" w:rsidR="00C81C9A" w:rsidRDefault="00C81C9A" w:rsidP="00FE28F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A5583" w14:textId="241A47DD" w:rsidR="00916175" w:rsidRDefault="00916175" w:rsidP="00916175">
    <w:pPr>
      <w:pStyle w:val="Heading1"/>
      <w:jc w:val="right"/>
    </w:pPr>
    <w:r w:rsidRPr="00916175">
      <w:rPr>
        <w:noProof/>
      </w:rPr>
      <w:drawing>
        <wp:anchor distT="0" distB="0" distL="114300" distR="114300" simplePos="0" relativeHeight="251658240" behindDoc="0" locked="0" layoutInCell="1" allowOverlap="1" wp14:anchorId="199311F3" wp14:editId="02431FA0">
          <wp:simplePos x="0" y="0"/>
          <wp:positionH relativeFrom="margin">
            <wp:align>left</wp:align>
          </wp:positionH>
          <wp:positionV relativeFrom="paragraph">
            <wp:posOffset>83627</wp:posOffset>
          </wp:positionV>
          <wp:extent cx="2406650" cy="349250"/>
          <wp:effectExtent l="0" t="0" r="0" b="0"/>
          <wp:wrapNone/>
          <wp:docPr id="2" name="Picture 2" descr="https://lh3.googleusercontent.com/d5J8Peh7oZKSTJbHyZnX_IOGz8-mI4l74L7nyeP355MA0lbbNhNKRV-Wg71z0UgnBYjkmTbz2uqi1-gbipQTch5xFM7GRbiHn5-8CyhX84-x9sLemD4F6Yzdl_tOM0LwGU-O83J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3.googleusercontent.com/d5J8Peh7oZKSTJbHyZnX_IOGz8-mI4l74L7nyeP355MA0lbbNhNKRV-Wg71z0UgnBYjkmTbz2uqi1-gbipQTch5xFM7GRbiHn5-8CyhX84-x9sLemD4F6Yzdl_tOM0LwGU-O83JU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66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16175">
      <w:t>Candidate Inquiry Form</w:t>
    </w:r>
    <w:r>
      <w:t xml:space="preserve"> </w:t>
    </w:r>
  </w:p>
  <w:p w14:paraId="0FC6A54B" w14:textId="4A814139" w:rsidR="00FE28FE" w:rsidRDefault="00FE28FE" w:rsidP="00916175">
    <w:pPr>
      <w:pStyle w:val="Heading1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CD27AB"/>
    <w:multiLevelType w:val="hybridMultilevel"/>
    <w:tmpl w:val="B7EA2EF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8D10E57"/>
    <w:multiLevelType w:val="hybridMultilevel"/>
    <w:tmpl w:val="CCA69C02"/>
    <w:lvl w:ilvl="0" w:tplc="9BE4E9E6">
      <w:start w:val="1"/>
      <w:numFmt w:val="bullet"/>
      <w:pStyle w:val="Table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NTK1sLCwNDI2NjVU0lEKTi0uzszPAymwrAUA3oj/HywAAAA="/>
  </w:docVars>
  <w:rsids>
    <w:rsidRoot w:val="00FE28FE"/>
    <w:rsid w:val="00012795"/>
    <w:rsid w:val="00012AE6"/>
    <w:rsid w:val="0006648B"/>
    <w:rsid w:val="000716C9"/>
    <w:rsid w:val="0009507A"/>
    <w:rsid w:val="000E0858"/>
    <w:rsid w:val="000E1260"/>
    <w:rsid w:val="000F5C14"/>
    <w:rsid w:val="00151509"/>
    <w:rsid w:val="00190689"/>
    <w:rsid w:val="001909FD"/>
    <w:rsid w:val="001A7884"/>
    <w:rsid w:val="001B57AF"/>
    <w:rsid w:val="001D3C76"/>
    <w:rsid w:val="00201AF0"/>
    <w:rsid w:val="00231B80"/>
    <w:rsid w:val="00272235"/>
    <w:rsid w:val="002B19E5"/>
    <w:rsid w:val="002E6D6C"/>
    <w:rsid w:val="003314FF"/>
    <w:rsid w:val="003412ED"/>
    <w:rsid w:val="00384AAD"/>
    <w:rsid w:val="00394DC0"/>
    <w:rsid w:val="003B52C6"/>
    <w:rsid w:val="003F2B6D"/>
    <w:rsid w:val="00401D60"/>
    <w:rsid w:val="00436B26"/>
    <w:rsid w:val="00456CA1"/>
    <w:rsid w:val="004651C8"/>
    <w:rsid w:val="004B1B94"/>
    <w:rsid w:val="004D2E33"/>
    <w:rsid w:val="004E5D5A"/>
    <w:rsid w:val="005010FA"/>
    <w:rsid w:val="005131A0"/>
    <w:rsid w:val="00541743"/>
    <w:rsid w:val="0055177F"/>
    <w:rsid w:val="00564DD5"/>
    <w:rsid w:val="005750C4"/>
    <w:rsid w:val="00583905"/>
    <w:rsid w:val="0058754C"/>
    <w:rsid w:val="005901FF"/>
    <w:rsid w:val="00603A4E"/>
    <w:rsid w:val="006175F5"/>
    <w:rsid w:val="00617FD8"/>
    <w:rsid w:val="00663653"/>
    <w:rsid w:val="00672089"/>
    <w:rsid w:val="00672E3F"/>
    <w:rsid w:val="006B4DDA"/>
    <w:rsid w:val="006E019A"/>
    <w:rsid w:val="007265E0"/>
    <w:rsid w:val="0074592D"/>
    <w:rsid w:val="00755E5D"/>
    <w:rsid w:val="007765BC"/>
    <w:rsid w:val="0079021E"/>
    <w:rsid w:val="0080201C"/>
    <w:rsid w:val="00846C71"/>
    <w:rsid w:val="0085549F"/>
    <w:rsid w:val="008642D6"/>
    <w:rsid w:val="0087175A"/>
    <w:rsid w:val="00887EA6"/>
    <w:rsid w:val="00892D6B"/>
    <w:rsid w:val="008972F8"/>
    <w:rsid w:val="00897C4A"/>
    <w:rsid w:val="008D31B5"/>
    <w:rsid w:val="008E5299"/>
    <w:rsid w:val="009007BB"/>
    <w:rsid w:val="00915742"/>
    <w:rsid w:val="00916175"/>
    <w:rsid w:val="00922DFE"/>
    <w:rsid w:val="00931B11"/>
    <w:rsid w:val="0093445E"/>
    <w:rsid w:val="009452E1"/>
    <w:rsid w:val="00961DFF"/>
    <w:rsid w:val="00967439"/>
    <w:rsid w:val="009A666D"/>
    <w:rsid w:val="009C4022"/>
    <w:rsid w:val="009C59CB"/>
    <w:rsid w:val="009D4C75"/>
    <w:rsid w:val="009E200C"/>
    <w:rsid w:val="00A17FAA"/>
    <w:rsid w:val="00A709E6"/>
    <w:rsid w:val="00A83194"/>
    <w:rsid w:val="00A92182"/>
    <w:rsid w:val="00AE1C0B"/>
    <w:rsid w:val="00B20E5D"/>
    <w:rsid w:val="00B2195C"/>
    <w:rsid w:val="00B341B7"/>
    <w:rsid w:val="00B50865"/>
    <w:rsid w:val="00B64C47"/>
    <w:rsid w:val="00B656DE"/>
    <w:rsid w:val="00B76C59"/>
    <w:rsid w:val="00B84592"/>
    <w:rsid w:val="00B84DB6"/>
    <w:rsid w:val="00B97F90"/>
    <w:rsid w:val="00BA50E4"/>
    <w:rsid w:val="00BB65CB"/>
    <w:rsid w:val="00BF2265"/>
    <w:rsid w:val="00C2344A"/>
    <w:rsid w:val="00C2696D"/>
    <w:rsid w:val="00C40A13"/>
    <w:rsid w:val="00C44036"/>
    <w:rsid w:val="00C570B3"/>
    <w:rsid w:val="00C81C9A"/>
    <w:rsid w:val="00C91859"/>
    <w:rsid w:val="00CA770C"/>
    <w:rsid w:val="00CE03A7"/>
    <w:rsid w:val="00CE2744"/>
    <w:rsid w:val="00CF3175"/>
    <w:rsid w:val="00D54D06"/>
    <w:rsid w:val="00D83B38"/>
    <w:rsid w:val="00D85B31"/>
    <w:rsid w:val="00D938AB"/>
    <w:rsid w:val="00DA016E"/>
    <w:rsid w:val="00DF2520"/>
    <w:rsid w:val="00E14F30"/>
    <w:rsid w:val="00E208B8"/>
    <w:rsid w:val="00E51837"/>
    <w:rsid w:val="00E67229"/>
    <w:rsid w:val="00EA699C"/>
    <w:rsid w:val="00EE1EA8"/>
    <w:rsid w:val="00F12269"/>
    <w:rsid w:val="00F26AA0"/>
    <w:rsid w:val="00F361F1"/>
    <w:rsid w:val="00F371DE"/>
    <w:rsid w:val="00F5096A"/>
    <w:rsid w:val="00F55EA8"/>
    <w:rsid w:val="00FC21DB"/>
    <w:rsid w:val="00FC6BBE"/>
    <w:rsid w:val="00FD4E7A"/>
    <w:rsid w:val="00FD6918"/>
    <w:rsid w:val="00FE2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024FD"/>
  <w15:chartTrackingRefBased/>
  <w15:docId w15:val="{72CFF5F5-70B1-40B8-9F07-F68562CAA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77F"/>
    <w:pPr>
      <w:spacing w:after="120" w:line="240" w:lineRule="auto"/>
    </w:pPr>
    <w:rPr>
      <w:rFonts w:ascii="Open Sans" w:hAnsi="Open Sans" w:cs="Open Sans"/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7C4A"/>
    <w:pPr>
      <w:spacing w:before="120" w:after="160"/>
      <w:outlineLvl w:val="0"/>
    </w:pPr>
    <w:rPr>
      <w:rFonts w:eastAsia="Times New Roman"/>
      <w:b/>
      <w:color w:val="000000"/>
      <w:sz w:val="28"/>
      <w:szCs w:val="22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28FE"/>
    <w:pPr>
      <w:spacing w:after="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E28FE"/>
  </w:style>
  <w:style w:type="paragraph" w:styleId="Footer">
    <w:name w:val="footer"/>
    <w:basedOn w:val="Normal"/>
    <w:link w:val="Foot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E28FE"/>
  </w:style>
  <w:style w:type="character" w:customStyle="1" w:styleId="Heading1Char">
    <w:name w:val="Heading 1 Char"/>
    <w:basedOn w:val="DefaultParagraphFont"/>
    <w:link w:val="Heading1"/>
    <w:uiPriority w:val="9"/>
    <w:rsid w:val="00897C4A"/>
    <w:rPr>
      <w:rFonts w:ascii="Open Sans" w:eastAsia="Times New Roman" w:hAnsi="Open Sans" w:cs="Open Sans"/>
      <w:b/>
      <w:color w:val="000000"/>
      <w:sz w:val="2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FE28FE"/>
    <w:rPr>
      <w:rFonts w:ascii="Open Sans" w:hAnsi="Open Sans" w:cs="Open Sans"/>
      <w:b/>
      <w:szCs w:val="18"/>
    </w:rPr>
  </w:style>
  <w:style w:type="table" w:styleId="TableGrid">
    <w:name w:val="Table Grid"/>
    <w:basedOn w:val="TableNormal"/>
    <w:uiPriority w:val="39"/>
    <w:rsid w:val="00FE28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D54D06"/>
    <w:rPr>
      <w:i/>
      <w:iCs/>
      <w:color w:val="404040" w:themeColor="text1" w:themeTint="BF"/>
      <w:sz w:val="18"/>
    </w:rPr>
  </w:style>
  <w:style w:type="character" w:styleId="Emphasis">
    <w:name w:val="Emphasis"/>
    <w:basedOn w:val="DefaultParagraphFont"/>
    <w:uiPriority w:val="20"/>
    <w:qFormat/>
    <w:rsid w:val="005750C4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916175"/>
    <w:rPr>
      <w:color w:val="808080"/>
    </w:rPr>
  </w:style>
  <w:style w:type="paragraph" w:styleId="ListParagraph">
    <w:name w:val="List Paragraph"/>
    <w:basedOn w:val="Normal"/>
    <w:uiPriority w:val="34"/>
    <w:qFormat/>
    <w:rsid w:val="00012AE6"/>
    <w:pPr>
      <w:ind w:left="720"/>
      <w:contextualSpacing/>
    </w:pPr>
  </w:style>
  <w:style w:type="paragraph" w:customStyle="1" w:styleId="TableBullets">
    <w:name w:val="Table Bullets"/>
    <w:basedOn w:val="ListParagraph"/>
    <w:qFormat/>
    <w:rsid w:val="00DF2520"/>
    <w:pPr>
      <w:numPr>
        <w:numId w:val="2"/>
      </w:numPr>
      <w:spacing w:after="0"/>
      <w:ind w:left="144" w:hanging="144"/>
    </w:pPr>
    <w:rPr>
      <w:rFonts w:eastAsia="Times New Roman"/>
      <w:sz w:val="16"/>
      <w:szCs w:val="22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0CA78349BB6430497DC0DABC86CD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CDCF1-37BF-4B38-8194-BDBA532BE7B7}"/>
      </w:docPartPr>
      <w:docPartBody>
        <w:p w:rsidR="001D63BD" w:rsidRDefault="00FC334E" w:rsidP="00FC334E">
          <w:pPr>
            <w:pStyle w:val="00CA78349BB6430497DC0DABC86CD62C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B2AB246F4941B6AD6301DDD1AEB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1F1C0-D9A7-471A-A0A6-A286DB6E0846}"/>
      </w:docPartPr>
      <w:docPartBody>
        <w:p w:rsidR="001D63BD" w:rsidRDefault="00FC334E" w:rsidP="00FC334E">
          <w:pPr>
            <w:pStyle w:val="D0B2AB246F4941B6AD6301DDD1AEBA17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F10AF88685447384905A7AEA833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A1C73-FF94-4239-95D6-F4A56E278840}"/>
      </w:docPartPr>
      <w:docPartBody>
        <w:p w:rsidR="001D63BD" w:rsidRDefault="00FC334E" w:rsidP="00FC334E">
          <w:pPr>
            <w:pStyle w:val="DCF10AF88685447384905A7AEA8337AE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Open Sans">
    <w:altName w:val="Calibri"/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2A54"/>
    <w:rsid w:val="00037CB2"/>
    <w:rsid w:val="00074FA9"/>
    <w:rsid w:val="00174223"/>
    <w:rsid w:val="001D5B42"/>
    <w:rsid w:val="001D63BD"/>
    <w:rsid w:val="001E1A77"/>
    <w:rsid w:val="004873CA"/>
    <w:rsid w:val="004B0674"/>
    <w:rsid w:val="004C7D23"/>
    <w:rsid w:val="0050599C"/>
    <w:rsid w:val="0067551F"/>
    <w:rsid w:val="006E73F9"/>
    <w:rsid w:val="007816F9"/>
    <w:rsid w:val="008D6481"/>
    <w:rsid w:val="00A2662B"/>
    <w:rsid w:val="00BA7727"/>
    <w:rsid w:val="00CC5E46"/>
    <w:rsid w:val="00D94A59"/>
    <w:rsid w:val="00E82A54"/>
    <w:rsid w:val="00E93701"/>
    <w:rsid w:val="00FC3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334E"/>
    <w:rPr>
      <w:color w:val="808080"/>
    </w:rPr>
  </w:style>
  <w:style w:type="paragraph" w:customStyle="1" w:styleId="00CA78349BB6430497DC0DABC86CD62C">
    <w:name w:val="00CA78349BB6430497DC0DABC86CD62C"/>
    <w:rsid w:val="00FC334E"/>
  </w:style>
  <w:style w:type="paragraph" w:customStyle="1" w:styleId="D0B2AB246F4941B6AD6301DDD1AEBA17">
    <w:name w:val="D0B2AB246F4941B6AD6301DDD1AEBA17"/>
    <w:rsid w:val="00FC334E"/>
  </w:style>
  <w:style w:type="paragraph" w:customStyle="1" w:styleId="DCF10AF88685447384905A7AEA8337AE">
    <w:name w:val="DCF10AF88685447384905A7AEA8337AE"/>
    <w:rsid w:val="00FC33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9AEEC-A58C-4F85-8768-B11A7BDD3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</TotalTime>
  <Pages>4</Pages>
  <Words>666</Words>
  <Characters>3797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Covic</dc:creator>
  <cp:keywords/>
  <dc:description/>
  <cp:lastModifiedBy>Katarina Covic</cp:lastModifiedBy>
  <cp:revision>8</cp:revision>
  <dcterms:created xsi:type="dcterms:W3CDTF">2020-02-11T13:21:00Z</dcterms:created>
  <dcterms:modified xsi:type="dcterms:W3CDTF">2021-01-27T22:10:00Z</dcterms:modified>
</cp:coreProperties>
</file>